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0A1EA" w14:textId="77777777" w:rsidR="0025386D" w:rsidRDefault="0025386D">
      <w:proofErr w:type="spellStart"/>
      <w:r>
        <w:t>dbconnect.php</w:t>
      </w:r>
      <w:proofErr w:type="spellEnd"/>
    </w:p>
    <w:p w14:paraId="5B5B0F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4F6EF3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fin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DB_SERVER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localhost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E789B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fin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DB_USERNAM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webLogin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3E7DA2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fin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DB_PASSWORD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ThePasswordIsCarrot1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0A831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fin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DB_NAM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games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F6FA73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96F49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conn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e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ysqli(DB_SERVER, DB_USERNAME, DB_PASSWORD, DB_NAME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D651B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ADA45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conn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ect_erro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29C664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nnection failed: 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onn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ect_error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50C7B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AEE73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clud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_SERVER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DOCUMENT_ROOT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ebugging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8C924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53904424" w14:textId="63A5CFC5" w:rsidR="0025386D" w:rsidRDefault="0025386D">
      <w:r>
        <w:br w:type="page"/>
      </w:r>
    </w:p>
    <w:p w14:paraId="6EF78F56" w14:textId="0953166F" w:rsidR="00961AB7" w:rsidRDefault="0025386D">
      <w:proofErr w:type="spellStart"/>
      <w:r>
        <w:lastRenderedPageBreak/>
        <w:t>Admin.php</w:t>
      </w:r>
      <w:proofErr w:type="spellEnd"/>
    </w:p>
    <w:p w14:paraId="7F9934C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338B0E9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binteraction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8BC5FC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DB3E8E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game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oadGamesFromDB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9F9DC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itle;</w:t>
      </w:r>
      <w:proofErr w:type="gramEnd"/>
    </w:p>
    <w:p w14:paraId="718FCF5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ce;</w:t>
      </w:r>
      <w:proofErr w:type="gramEnd"/>
    </w:p>
    <w:p w14:paraId="351211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;</w:t>
      </w:r>
      <w:proofErr w:type="gramEnd"/>
    </w:p>
    <w:p w14:paraId="11390D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;</w:t>
      </w:r>
      <w:proofErr w:type="gramEnd"/>
    </w:p>
    <w:p w14:paraId="54CD333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;</w:t>
      </w:r>
      <w:proofErr w:type="gramEnd"/>
    </w:p>
    <w:p w14:paraId="5F33326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cceptedFileTyp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.csv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.txt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A2271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e;</w:t>
      </w:r>
      <w:proofErr w:type="gramEnd"/>
    </w:p>
    <w:p w14:paraId="265D265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oodFil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E9595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B87CB1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Inpu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138613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orm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1997DB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wit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orm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71BAB5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a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22C434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5C1411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itle;</w:t>
      </w:r>
      <w:proofErr w:type="gramEnd"/>
    </w:p>
    <w:p w14:paraId="08FD92F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title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02FAEA9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6F07525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06EDB9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ce;</w:t>
      </w:r>
      <w:proofErr w:type="gramEnd"/>
    </w:p>
    <w:p w14:paraId="68F73BE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price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6FC265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0FBB37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1C4B6A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;</w:t>
      </w:r>
      <w:proofErr w:type="gramEnd"/>
    </w:p>
    <w:p w14:paraId="143CF4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genre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016EC7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11F9519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24BC4D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;</w:t>
      </w:r>
      <w:proofErr w:type="gramEnd"/>
    </w:p>
    <w:p w14:paraId="66FF84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platform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73927CD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55CD04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353270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;</w:t>
      </w:r>
      <w:proofErr w:type="gramEnd"/>
    </w:p>
    <w:p w14:paraId="6B187B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classification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2544E1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5E81C1B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2F275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isset($title, $price, $genre, $platform, $classification)) {</w:t>
      </w:r>
    </w:p>
    <w:p w14:paraId="1A809A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gameArray = array($title, $price, getGenreID($genre), getPlatformID($platform), getClassificationID($classification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2A214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G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Array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F06B0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header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Location: 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dmin.php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EBD99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3AB9D9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6CC4F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a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6712293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ileUploa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3EC486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einfo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thinfo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ileUploa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467486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file,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cceptedFileTyp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950F0E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cceptedFileTyp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s $key) {</w:t>
      </w:r>
    </w:p>
    <w:p w14:paraId="1136C0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.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fileinfo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extension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key) {</w:t>
      </w:r>
    </w:p>
    <w:p w14:paraId="7C77A4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$file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ileUploa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150156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F62349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258774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588359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41FFCC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D54AE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aul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04B37A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header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Location: /admin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47C404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DBACA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1E9CC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6146DE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6D4A5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6DA6CF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AcceptedFileTyp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{</w:t>
      </w:r>
    </w:p>
    <w:p w14:paraId="1493D0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cceptedFileTyp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5A30C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implod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,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cceptedFileTypes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B2A082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687F9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9774B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G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) {</w:t>
      </w:r>
    </w:p>
    <w:p w14:paraId="50A2815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05487F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SER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TO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ames (title, price, genre, platform, classification)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LUES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(?,?,?,?,?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)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495536F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nn-&gt;prepare($query)) { </w:t>
      </w:r>
    </w:p>
    <w:p w14:paraId="652A04F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mt-&gt;bind_param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diii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gam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gam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gam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gam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gam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80D0E7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xecute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7EF93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esult;</w:t>
      </w:r>
      <w:proofErr w:type="gramEnd"/>
    </w:p>
    <w:p w14:paraId="4CFDC47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E672D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1753DA4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6E985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7A015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efValu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{</w:t>
      </w:r>
    </w:p>
    <w:p w14:paraId="6356B14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strnatcmp(phpversion(),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5.3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&gt;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Reference is required for PHP 5.3+</w:t>
      </w:r>
    </w:p>
    <w:p w14:paraId="0FDBF66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{</w:t>
      </w:r>
    </w:p>
    <w:p w14:paraId="04882F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f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77FD0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s $key =&gt; $value)</w:t>
      </w:r>
    </w:p>
    <w:p w14:paraId="7D63B72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refs[$key]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amp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75773A7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efs;</w:t>
      </w:r>
      <w:proofErr w:type="gramEnd"/>
    </w:p>
    <w:p w14:paraId="7A0A26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270AC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78B8F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011B84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2D75CB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lastRenderedPageBreak/>
        <w:t>// FOR LATER IMPROVEMENT: https://dev.mysql.com/doc/refman/5.7/en/load-data.html</w:t>
      </w:r>
    </w:p>
    <w:p w14:paraId="4B0E0D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lkUplo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file, 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mysql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conn) {</w:t>
      </w:r>
    </w:p>
    <w:p w14:paraId="75246E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ame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1AFEE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directory = fopen($file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or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nable to open file.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5645C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ge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director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63BC6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$columns = </w:t>
      </w:r>
      <w:proofErr w:type="spell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dbGetColumns</w:t>
      </w:r>
      <w:proofErr w:type="spell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($conn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);</w:t>
      </w:r>
      <w:proofErr w:type="gramEnd"/>
    </w:p>
    <w:p w14:paraId="0E4584B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SER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TO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ames (title, price, genre, platform, classification)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LUES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C00C10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arams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3F95ED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lueTem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(?,?,?,?,?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), 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</w:p>
    <w:p w14:paraId="70B834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amsTem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sdiii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5BA36E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3D9DF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o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directory)) {</w:t>
      </w:r>
    </w:p>
    <w:p w14:paraId="4858E9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line = explod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,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ge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directory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5F98A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</w:p>
    <w:p w14:paraId="2132F9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pus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, $lin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3BA72E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print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%.2f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loatva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lin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,</w:t>
      </w:r>
    </w:p>
    <w:p w14:paraId="17B69BE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lin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</w:t>
      </w:r>
    </w:p>
    <w:p w14:paraId="5388E7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lin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</w:t>
      </w:r>
    </w:p>
    <w:p w14:paraId="462CDF7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trim($line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</w:t>
      </w:r>
    </w:p>
    <w:p w14:paraId="4285CF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);</w:t>
      </w:r>
    </w:p>
    <w:p w14:paraId="2279BB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query .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lueTem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</w:p>
    <w:p w14:paraId="33119F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params .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amsTem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63135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68EB64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tri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query,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, 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98600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4D9C8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nn-&gt;prepare($query)) {</w:t>
      </w:r>
    </w:p>
    <w:p w14:paraId="01FB7A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unshif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, $params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79A9E1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call_user_func_array(array($stmt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bind_param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, refValues($games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1AFAA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xecute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B377DA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ADBE5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0FC7EC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1977F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Tabl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) {</w:t>
      </w:r>
    </w:p>
    <w:p w14:paraId="5C1216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</w:p>
    <w:p w14:paraId="3CE806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r id=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2C54B2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td class=\"col1\"&gt;&lt;input type=\"checkbox\" onchange=\"checkRow(this.parentElement.parentElement.id, this.checked);\"&gt;&lt;/td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485767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\"col2\"&gt;&lt;div contenteditable name="title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div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5C2C31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3" onclick="this.children[1].focus();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266F80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p style="margin:0;display:inline-block"&gt;$&lt;/p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1E9DB64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div contenteditable name="price" style="display:inline-block;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left;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div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23677B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53F4A5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3"&gt;&lt;div contenteditable name="genre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div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6B7876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4"&gt;&lt;div contenteditable name="platform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div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076A533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5"&gt;&lt;div contenteditable name="classification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div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15079F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6"&gt;&lt;button class="button" onclick="updateRow(this.parentElement.parentElement.id);"&gt;Update&lt;/button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608F285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td class="col6"&gt;&lt;button class="button" onclick="deleteRow(this.parentElement.parentElement.id);"&gt;Delete&lt;/button&gt;&lt;/td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6F0BFC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t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9D18C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707645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1A20C2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) {</w:t>
      </w:r>
    </w:p>
    <w:p w14:paraId="30B992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A468E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games as $selected) {</w:t>
      </w:r>
    </w:p>
    <w:p w14:paraId="5FE7D07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Tabl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selected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B35D95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BDFFC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AF708E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121C98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E113F2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6B0B10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Inpu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3844F1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file)) {</w:t>
      </w:r>
    </w:p>
    <w:p w14:paraId="65DB986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lkUplo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file, $conn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4734A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5F8B78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1A5F63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6E4321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!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OC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B6365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an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en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F4B8FF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e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0DFE6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met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hars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TF-8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896E3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met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iewpor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width=device-width, initial-scale=1.0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F95DC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in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hortcut ic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32919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in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tyleshe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ss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tyle.css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AD00C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in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tyleshe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ss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able.css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A726B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it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 Stor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it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299E52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e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4F8D5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ody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912ED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clud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header.html'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662C53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enter;margin-top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: 6em;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D96F5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341D6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dividual Uplo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FD163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etho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ameFor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ED586E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idde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orm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0A59E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CB485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ameTitl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 Title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4668C6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ame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=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isset($title)) ? $title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4D245A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069F85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!isset($title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0CCC0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enter a game title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9F6DFF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4EFBB6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29A320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22FA8C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96BB2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ce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3A677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=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isset($price)) ? $price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44388C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4876504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!isset($price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DF1877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enter a valid price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5E676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654B0B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0B0D3A2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57CDF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&lt;!-- TODO: Change Genre,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Platform</w:t>
      </w:r>
      <w:proofErr w:type="gram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 and Classification to use list of distinct categories --&gt;</w:t>
      </w:r>
    </w:p>
    <w:p w14:paraId="729FE2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&lt;!-- TODO: Add way to add new Genre,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Platform</w:t>
      </w:r>
      <w:proofErr w:type="gram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 and Classifications... --&gt;</w:t>
      </w:r>
    </w:p>
    <w:p w14:paraId="7AC2F7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4B08AB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3C748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F40E0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elect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abl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isplay:non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6DE3F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773DF4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EE0F52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729C4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key) {</w:t>
      </w:r>
    </w:p>
    <w:p w14:paraId="586B86E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option value="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optio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02231A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2AD73A7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1DEBCC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A0DD3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F8247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440CE4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!isset($genre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DA6C0E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enter a genre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143B6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5DC1643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5F2DD7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CA149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2942D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9AD84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0B5DF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elect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abl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isplay:non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C5335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2F2A3D2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278FF4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6E5EEC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key) {</w:t>
      </w:r>
    </w:p>
    <w:p w14:paraId="6E072E8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option value="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optio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490CBC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61E6904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653A88E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11A1EE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C4147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3F6DBA7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!isset($platform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F97BD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enter a valid platform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B3D6B2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6E457F2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B2AF06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95569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CCF45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69AF9D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270AA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elect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able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isplay:none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pti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7468C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3889359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2D8A3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F571A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key) {</w:t>
      </w:r>
    </w:p>
    <w:p w14:paraId="2216451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option value="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"&gt;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/optio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65C5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1A5F04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4A39A8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2106287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44A1A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29DE8AC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!isset($platform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97ED9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enter a valid classification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26E8C3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1606C8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1D53C17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130BD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5E892F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pa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65A41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es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ea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nclic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earForm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is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.form.id)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3F939C2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ubmi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dd G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1CDAF4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pa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6E9E0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54FA8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7C02A96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isset($title, $price)) {</w:t>
      </w:r>
    </w:p>
    <w:p w14:paraId="0D29AF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green\"&gt;All fields valid.&lt;/spa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33A09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34990C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6E8CB9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m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7BD5F8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7065A7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9C874D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A3678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 Game Entry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6CBDCB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dateSearch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arch: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dateSearch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05E061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C0E3A0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:inline-block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8D4DE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ab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969E5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ead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EA537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3508F9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1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4A046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2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it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3B9B5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3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c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661F48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3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6EEC0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4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06DF9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5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6153C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6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7BF3D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co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l6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EB709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EE3502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ead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185C7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echo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)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43009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ab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1EEAC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C650E7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BE8122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 al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nclic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dateAll()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able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 Selecte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&lt;!-- TODO: Have Javascript execute post/get on mass --&gt;</w:t>
      </w:r>
    </w:p>
    <w:p w14:paraId="110CCA1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 al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nclic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leteAll()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able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 Selecte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&lt;!-- TODO: Have Javascript execute post/get on mass--&gt;</w:t>
      </w:r>
    </w:p>
    <w:p w14:paraId="32B2AF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BF24A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9212D5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8D4A9A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lk Uplo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17D90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ulkFor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etho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t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91ADC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idde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orm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68CBC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ileInput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load File: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abe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02C71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i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ileUploa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ileInpu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accep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=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getAcceptedFileTypes()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rgin-left: 3em;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41AA4D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5D3220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orm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amp;&amp; isset($goodFile) &amp;&amp; $goodFile =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7210C6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echo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span style=\"color: red\"&gt;Please upload a valid file type (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getAcceptedFileTypes(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).&lt;/span&gt;&lt;b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9E57A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738CD1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C3B30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rgin-top: 0.5em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5C5C1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es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ea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nclic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earForm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is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.form.id)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0E9354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ubmi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val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loa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/&gt;</w:t>
      </w:r>
    </w:p>
    <w:p w14:paraId="4513BDD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167C45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m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4E41D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E4D17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E8FA08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 Log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2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&lt;!-- TODO: Finish Change Log --&gt;</w:t>
      </w:r>
    </w:p>
    <w:p w14:paraId="770E21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extare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ow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8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l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5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adonly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41E75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extarea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F948C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0F0BEF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ursor:pointer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nclic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exportLog();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xpor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utton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EDADE6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D92D2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ote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4A77A1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crip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r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cript.js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crip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804FF5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ote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2C4345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ody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C1822D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C054B96" w14:textId="0AFDAFB4" w:rsidR="0025386D" w:rsidRDefault="0025386D">
      <w:r>
        <w:br w:type="page"/>
      </w:r>
    </w:p>
    <w:p w14:paraId="414A414A" w14:textId="37F92876" w:rsidR="0025386D" w:rsidRDefault="0025386D">
      <w:proofErr w:type="spellStart"/>
      <w:r>
        <w:lastRenderedPageBreak/>
        <w:t>createFilter.php</w:t>
      </w:r>
      <w:proofErr w:type="spellEnd"/>
    </w:p>
    <w:p w14:paraId="7B6EF9F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6B77CC8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DEE04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binteraction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F24ECE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6A221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TODO: add aggregate counter of currently showing games matching this checkbox</w:t>
      </w:r>
    </w:p>
    <w:p w14:paraId="34E950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isplay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5D277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label for=\"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\"&gt;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isplay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lt;/label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63A919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FEF2C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58C5A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Button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{</w:t>
      </w:r>
    </w:p>
    <w:p w14:paraId="7485A02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class=\"button\" type=\"submit\" value=\"Search\"/&gt;</w:t>
      </w:r>
    </w:p>
    <w:p w14:paraId="455CEA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&lt;button type=\"button\" class=\"button\" onclick=\"clearForm(this.form.id);\"&gt;Clear&lt;/button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89958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DD75E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A4D82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TextInput($displayName, $inputID, $inputName, $placeholder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AA326C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</w:t>
      </w:r>
    </w:p>
    <w:p w14:paraId="101301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isplay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</w:t>
      </w:r>
    </w:p>
    <w:p w14:paraId="441C0D0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\n&lt;input id=\"$inputID\" type=\"text\" name=\"$inputName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32C1C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placeholder)) {</w:t>
      </w:r>
    </w:p>
    <w:p w14:paraId="4E44E6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placeholder=\"$placeholder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44F2E2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CAABC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/&gt;\n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\n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D1514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1CB718E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742D8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A82AD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NumberInput($displayName, $inputID, $inputName, $minNum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maxNum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placeholder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23F0B2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</w:t>
      </w:r>
    </w:p>
    <w:p w14:paraId="679AFE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isplay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</w:p>
    <w:p w14:paraId="40349E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\n&lt;input id =\"$inputID\" type=\"number\" name=\"$inputName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DB8353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placeholder)) {</w:t>
      </w:r>
    </w:p>
    <w:p w14:paraId="5EDEDE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placeholder=\"$placeholder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718BA9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ABB52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inNu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7F4B82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min=\"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inNu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ED85F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DCED6F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xNu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231A72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max=\"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axNu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8B46E2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CF2DC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/&gt;\n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\n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BFD6C0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6425120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D3111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E7455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lastRenderedPageBreak/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NumberRange($labelName, $inputID, $inputName, $range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oo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wasSelected) {</w:t>
      </w:r>
    </w:p>
    <w:p w14:paraId="2FF7A6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ABF7C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wasSelect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F0A909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id=\"$inputID\" type=\"radio\" name=\"$inputName\" value=\"$range\" checked/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35A32C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65A8CB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id=\"$inputID\" type=\"radio\" name=\"$inputName\" value=\"$range\"/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AD4A6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B0E6AD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abel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326B3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4EB92C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0F1AA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229A8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reate individual checkbox with label</w:t>
      </w:r>
    </w:p>
    <w:p w14:paraId="5342C9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CheckboxInput($labelName, $displayName, $inputID, $inputName, $isChecked) {</w:t>
      </w:r>
    </w:p>
    <w:p w14:paraId="4433EE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</w:t>
      </w:r>
    </w:p>
    <w:p w14:paraId="1747AB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type=\"checkbox\" id=\"$inputID\" name=\"$inputName\" value=\"$displayName\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380765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Check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2497A4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checked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7E565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66209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2A18F7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abel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</w:t>
      </w:r>
    </w:p>
    <w:p w14:paraId="1ACA8E2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\n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7BC659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4192B3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3F5F3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D81F3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initialiseCheckboxGroup($groupName, $category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rr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stickyValues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D7035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div id=\"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roup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\"&gt;\n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4B153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is_null($stickyValues) &amp;&amp; isset($stickyValues[$groupName])) {</w:t>
      </w:r>
    </w:p>
    <w:p w14:paraId="31CBED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ickyValu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rou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rou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75A37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type=\"checkbox\" id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heckbox\" onchange=\"selectAll(this.value, this.checked)\" name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ategory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[]\" value=\"$groupName\" checked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B1D5A1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0172C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type=\"checkbox\" id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heckbox\" onchange=\"selectAll(this.value, this.checked)\" name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ategory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[]\" value=\"$groupName\"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4114C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6A2A7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8F0148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input type=\"checkbox\" id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heckbox\" onchange=\"selectAll(this.value, this.checked)\" name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ategory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[]\" value=\"$groupName\"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D50B2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BCB4DE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01776A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}</w:t>
      </w:r>
    </w:p>
    <w:p w14:paraId="5D32594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F98EE4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reate grouped checkboxes e.g. manufacturer</w:t>
      </w:r>
    </w:p>
    <w:p w14:paraId="58FB445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TODO: anonymize function</w:t>
      </w:r>
    </w:p>
    <w:p w14:paraId="3A7A5A6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GroupedCheckboxes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rr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groupNames, $category, $inputName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rr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filterCount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rr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stickyValues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2EB31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3D9E6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97B70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roupNam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s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rou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F94EDE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initialiseCheckboxGroup($groupName, $category, $stickyValues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F7764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createLabel((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heckbo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,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(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filterCount[$groupName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)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br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725380C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div id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election\" style=\"padding-left:0.75em\"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8806F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platform) {</w:t>
      </w:r>
    </w:p>
    <w:p w14:paraId="424D916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count = (array_key_exists(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filterCount) ?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(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filterCount[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)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(0)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4CF90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!=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nufacture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19EA63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nufacture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rou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4FEA531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B8177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</w:p>
    <w:p w14:paraId="60DB48D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is_null($stickyValues) &amp;&amp; isset($stickyValues[$groupName])) {</w:t>
      </w:r>
    </w:p>
    <w:p w14:paraId="5786C0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i=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i &lt; count($stickyValues[$groupName]); $i++) {</w:t>
      </w:r>
    </w:p>
    <w:p w14:paraId="6788E2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stickyValues[$groupName][$i] ==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0972F1F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    $string .= createCheckboxInput(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$count,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str_replac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inputName)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9B8D8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35D908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77DAA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    }</w:t>
      </w:r>
    </w:p>
    <w:p w14:paraId="4AFE65A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}</w:t>
      </w:r>
    </w:p>
    <w:p w14:paraId="1C8F12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37C3FB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$found) {</w:t>
      </w:r>
    </w:p>
    <w:p w14:paraId="748DA3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string .= createCheckboxInput(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$count,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platform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str_replac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roupName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inputName)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8D0D0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7DCC41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</w:p>
    <w:p w14:paraId="200ACC4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594BF19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518055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36462B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div&gt;&lt;/div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D2B99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CB8952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203EFC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}</w:t>
      </w:r>
    </w:p>
    <w:p w14:paraId="2B5EBE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CB6334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24DB3A2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C921ABF" w14:textId="210FECBC" w:rsidR="0025386D" w:rsidRDefault="0025386D"/>
    <w:p w14:paraId="7AF99C4B" w14:textId="255F471A" w:rsidR="0025386D" w:rsidRDefault="0025386D">
      <w:proofErr w:type="spellStart"/>
      <w:r>
        <w:t>Dbinteraction.php</w:t>
      </w:r>
      <w:proofErr w:type="spellEnd"/>
    </w:p>
    <w:p w14:paraId="1BF5C0F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3DF999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bconnect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B84A8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B4C1C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oadGamesFromDB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{</w:t>
      </w:r>
    </w:p>
    <w:p w14:paraId="51F9F9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7DDFEED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ame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2D9FB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*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ames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F93530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61E4ACA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1CC0413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G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</w:p>
    <w:p w14:paraId="169367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300898B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54D8905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1325E88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Name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</w:t>
      </w:r>
    </w:p>
    <w:p w14:paraId="3055EF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getPlatformNameByID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</w:t>
      </w:r>
    </w:p>
    <w:p w14:paraId="6BCE78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getClassificationInitialByID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</w:t>
      </w:r>
    </w:p>
    <w:p w14:paraId="6AFA02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);</w:t>
      </w:r>
    </w:p>
    <w:p w14:paraId="142DE3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games[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G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F87F32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D88F3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69FD82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s;</w:t>
      </w:r>
      <w:proofErr w:type="gramEnd"/>
    </w:p>
    <w:p w14:paraId="3D85F9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7C13F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BA62F5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A challenge I rose too</w:t>
      </w:r>
    </w:p>
    <w:p w14:paraId="2173B3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Column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{</w:t>
      </w:r>
    </w:p>
    <w:p w14:paraId="6EC23E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2CE10E3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column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0EA7C1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COLUMN_NAME</w:t>
      </w:r>
    </w:p>
    <w:p w14:paraId="4EA755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information_schema.COLUMNS</w:t>
      </w:r>
      <w:proofErr w:type="spellEnd"/>
    </w:p>
    <w:p w14:paraId="04906C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able_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'games'</w:t>
      </w:r>
    </w:p>
    <w:p w14:paraId="33900FB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COLUMN_KEY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!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'PRI'</w:t>
      </w:r>
    </w:p>
    <w:p w14:paraId="38B8AD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ORDER BY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ordinal_position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FF3AA5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61DAB36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1E2080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columns[] =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COLUMN_NAME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5FDC8D0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2B1BCC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lumns;</w:t>
      </w:r>
      <w:proofErr w:type="gramEnd"/>
    </w:p>
    <w:p w14:paraId="6482B96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60F74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9E76D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E51917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lastRenderedPageBreak/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7A45F7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69355D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F5B07B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*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platforms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244A7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3EE7B6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5A45AD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Platfor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</w:p>
    <w:p w14:paraId="3E1356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06F2CA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2B3F37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333013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nufacture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nufacture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56678D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(isset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?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see if isset is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actually necessary</w:t>
      </w:r>
      <w:proofErr w:type="gramEnd"/>
    </w:p>
    <w:p w14:paraId="5DBE902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);</w:t>
      </w:r>
    </w:p>
    <w:p w14:paraId="72ADFED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platforms[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Platfor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81564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7AC35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s;</w:t>
      </w:r>
      <w:proofErr w:type="gramEnd"/>
    </w:p>
    <w:p w14:paraId="748EE1C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8783F5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822174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EE343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2F9F720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12E5B1C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classification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0E143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*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classification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CD6594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362C20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55DE5C8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</w:p>
    <w:p w14:paraId="4E910E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2DF17A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240205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(isset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?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see if isset is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actually necessary</w:t>
      </w:r>
      <w:proofErr w:type="gramEnd"/>
    </w:p>
    <w:p w14:paraId="7C8FB0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);</w:t>
      </w:r>
    </w:p>
    <w:p w14:paraId="2F61DA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classifications[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7F83F1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999C2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s;</w:t>
      </w:r>
      <w:proofErr w:type="gramEnd"/>
    </w:p>
    <w:p w14:paraId="4AD044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2D4F7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F3516D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2B972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3F59F9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79B5344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enre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7A280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*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enres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0191AD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0E28A4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482A1B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</w:p>
    <w:p w14:paraId="12673D7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1DAE7A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</w:t>
      </w:r>
    </w:p>
    <w:p w14:paraId="49B023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(isset(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?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scrip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see if isset is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actually necessary</w:t>
      </w:r>
      <w:proofErr w:type="gramEnd"/>
    </w:p>
    <w:p w14:paraId="053DBB5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);</w:t>
      </w:r>
    </w:p>
    <w:p w14:paraId="2C479C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genres[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255E7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4A264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s;</w:t>
      </w:r>
      <w:proofErr w:type="gramEnd"/>
    </w:p>
    <w:p w14:paraId="24ED91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8FEF3B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7D854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123F7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1BC7DB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5D3F53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enre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conn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17A9D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genre as $key) {</w:t>
      </w:r>
    </w:p>
    <w:p w14:paraId="37F7DB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AA17F8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60A75B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F76D3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5C8B63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TODO Add contingency to add new genre when not found</w:t>
      </w:r>
    </w:p>
    <w:p w14:paraId="6A7328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EF0AA7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1C7A1D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297B6E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415180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conn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EB8F0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key) {</w:t>
      </w:r>
    </w:p>
    <w:p w14:paraId="47E2BD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0915D7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43BC97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35154BB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D070F4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TODO Add contingency to add new platform when not found</w:t>
      </w:r>
    </w:p>
    <w:p w14:paraId="62E15E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AEE44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1D8AB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1037F30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4D73A0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classification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conn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7E2F3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classification as $key) {</w:t>
      </w:r>
    </w:p>
    <w:p w14:paraId="08A44A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1D5362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0B8BD7D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EE4A3E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471C4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TODO Add contingency to add new classification when not found</w:t>
      </w:r>
    </w:p>
    <w:p w14:paraId="4B815B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C96AE6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BAD341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functions that convert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id's</w:t>
      </w:r>
      <w:proofErr w:type="gram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 to names/initials</w:t>
      </w:r>
    </w:p>
    <w:p w14:paraId="3EB4BA5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Name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65E51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5B66EC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platforms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6875C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61EF6A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 -&g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38C812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row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6E6CBCD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C95E5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DA034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5FA2F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9F9DB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Initial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154C6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1C5C95B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initial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classification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cID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$cID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6E7AF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2156A2E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 -&g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13B50B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row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2392B0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D7806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0A64B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6B905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30D0E4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Name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6EA63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18FFF8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enres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$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EE8BB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316E90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 -&g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79B2AD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row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56B8B1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67957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8195A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FA0D20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7A65BF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Manufacturer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2423E6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103E80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manufacturer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8C37D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 DISTIN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manufacturer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platforms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EAF2D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esult = $conn-&gt;query($query)) {</w:t>
      </w:r>
    </w:p>
    <w:p w14:paraId="7177AA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16DA7E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manufacturers[] =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nufacturer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573844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24B5FD5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4C3E70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nufacturers;</w:t>
      </w:r>
      <w:proofErr w:type="gramEnd"/>
    </w:p>
    <w:p w14:paraId="1A824F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420AF2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4ECFCF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NamesByManufacturer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52B111E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6E08AF0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manufacturer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Manufacturer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E2F46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6ADCE4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LEC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pName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PLATFORMS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manufacturer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4CFCF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manufacturers as $key) {</w:t>
      </w:r>
    </w:p>
    <w:p w14:paraId="13468A8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nn-&gt;prepare($query)) {</w:t>
      </w:r>
    </w:p>
    <w:p w14:paraId="143D12F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ke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60E6B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$result) {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if </w:t>
      </w:r>
      <w:proofErr w:type="spell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 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didn't</w:t>
      </w:r>
      <w:proofErr w:type="gramEnd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 work</w:t>
      </w:r>
    </w:p>
    <w:p w14:paraId="72475C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() failed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6BBCC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5DB011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xecute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69D6BE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$result) {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failed to execute</w:t>
      </w:r>
    </w:p>
    <w:p w14:paraId="2041E43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execute() failed: 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rror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ADD2D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3239D6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_resul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FF0FC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platforms[$key]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B0889B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row = $result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etch_asso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) {</w:t>
      </w:r>
    </w:p>
    <w:p w14:paraId="61992E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$platforms[$key][] = $row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Nam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4C8824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1DF3E20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303316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303BA5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platforms)) {</w:t>
      </w:r>
    </w:p>
    <w:p w14:paraId="3110B4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s;</w:t>
      </w:r>
      <w:proofErr w:type="gramEnd"/>
    </w:p>
    <w:p w14:paraId="68F91A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77C46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5B3F2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36DA04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53377395" w14:textId="2FABC54D" w:rsidR="0025386D" w:rsidRDefault="0025386D"/>
    <w:p w14:paraId="6BBCE334" w14:textId="0C2410FF" w:rsidR="0025386D" w:rsidRDefault="0025386D">
      <w:r>
        <w:t>Header.html</w:t>
      </w:r>
    </w:p>
    <w:p w14:paraId="52D8E2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eader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56A50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isplay:inline-block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/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omeLink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 Stor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1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A9C9B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/admi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float: right;margin-right: 2em;padding-top: 1.75em;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min Pag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25187D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EACB10B" w14:textId="3798E2C8" w:rsidR="0025386D" w:rsidRDefault="0025386D"/>
    <w:p w14:paraId="7F40E333" w14:textId="44ED2362" w:rsidR="0025386D" w:rsidRDefault="0025386D">
      <w:proofErr w:type="spellStart"/>
      <w:r>
        <w:t>Index.php</w:t>
      </w:r>
      <w:proofErr w:type="spellEnd"/>
    </w:p>
    <w:p w14:paraId="211EDF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386F79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binteraction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797CF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reateFilter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608C5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s;</w:t>
      </w:r>
      <w:proofErr w:type="gramEnd"/>
    </w:p>
    <w:p w14:paraId="198B8D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lumns;</w:t>
      </w:r>
      <w:proofErr w:type="gramEnd"/>
    </w:p>
    <w:p w14:paraId="19AF99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s;</w:t>
      </w:r>
      <w:proofErr w:type="gramEnd"/>
    </w:p>
    <w:p w14:paraId="0093F8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s;</w:t>
      </w:r>
      <w:proofErr w:type="gramEnd"/>
    </w:p>
    <w:p w14:paraId="47A617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s;</w:t>
      </w:r>
      <w:proofErr w:type="gramEnd"/>
    </w:p>
    <w:p w14:paraId="49E206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F2E29A4" w14:textId="77777777" w:rsidR="0025386D" w:rsidRPr="0025386D" w:rsidRDefault="0025386D" w:rsidP="0025386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90085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) { </w:t>
      </w:r>
    </w:p>
    <w:p w14:paraId="14038C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</w:t>
      </w:r>
    </w:p>
    <w:p w14:paraId="674293A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div class=\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ardCar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\" id=\"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\"&gt;</w:t>
      </w:r>
    </w:p>
    <w:p w14:paraId="002643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      &lt;h3 name=\"title\" style=\"color:blue;padding:5%;\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h4&gt;</w:t>
      </w:r>
    </w:p>
    <w:p w14:paraId="56E759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      &lt;h5 name=\"genre\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h5&gt;</w:t>
      </w:r>
    </w:p>
    <w:p w14:paraId="045EE00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      &lt;h6 name=\"platform\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h4&gt;</w:t>
      </w:r>
    </w:p>
    <w:p w14:paraId="46C43E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      &lt;h6 name=\"classification\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h4&gt;</w:t>
      </w:r>
    </w:p>
    <w:p w14:paraId="71A696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lastRenderedPageBreak/>
        <w:t>            &lt;h4 name=\"price\"&gt;$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h4&gt;</w:t>
      </w:r>
    </w:p>
    <w:p w14:paraId="1EE394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&lt;/div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BC7B2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To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70976F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To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12535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To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B8BC8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C9EDBC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5626B4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BBBA5D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createRow($game1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game2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game3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8D70C4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</w:p>
    <w:p w14:paraId="2CFE65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div class=\"row\"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68E35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1))</w:t>
      </w:r>
    </w:p>
    <w:p w14:paraId="08AFB8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1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83F11E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2))</w:t>
      </w:r>
    </w:p>
    <w:p w14:paraId="069DDAC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2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0DDD4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3))</w:t>
      </w:r>
    </w:p>
    <w:p w14:paraId="0939F9F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3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03760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div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789A4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ew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66AC2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8BD6E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6574E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oadGam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) {</w:t>
      </w:r>
    </w:p>
    <w:p w14:paraId="6E58466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rows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9155D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mplete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tva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count($games) /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19758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ti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count($games) %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6384F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ot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mplete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956822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ti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gt;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6CD1E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ot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mpleteRows+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6082A1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24407C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6EC33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$x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mplete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2E9170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rows = $rows . createRow($games[$x], $games[$x+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games[$x+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C9CA2A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x = $x +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01907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B4A09A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ti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260375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ows = $rows .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[$x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036B90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artialRow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E6507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ows = $rows .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[$x], $games[$x+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4DEA9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D1B42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s;</w:t>
      </w:r>
      <w:proofErr w:type="gramEnd"/>
    </w:p>
    <w:p w14:paraId="19C34B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42955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0BB0A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52907C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enre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BF579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63418E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genr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65015D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genr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as $key) {</w:t>
      </w:r>
    </w:p>
    <w:p w14:paraId="00701E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$genres[] =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key;</w:t>
      </w:r>
      <w:proofErr w:type="gramEnd"/>
    </w:p>
    <w:p w14:paraId="6852F55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}</w:t>
      </w:r>
    </w:p>
    <w:p w14:paraId="519B5DC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06895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572F8D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genres)){</w:t>
      </w:r>
    </w:p>
    <w:p w14:paraId="565743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s;</w:t>
      </w:r>
      <w:proofErr w:type="gramEnd"/>
    </w:p>
    <w:p w14:paraId="6CC0A7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5DB038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E232E4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6B34A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774317D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3F5AD8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630DFC0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platform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2A89EA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platform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as $key) {</w:t>
      </w:r>
    </w:p>
    <w:p w14:paraId="07EBF6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$platforms[] =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key;</w:t>
      </w:r>
      <w:proofErr w:type="gramEnd"/>
    </w:p>
    <w:p w14:paraId="025322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4A5EC7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310881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E5307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platforms)){</w:t>
      </w:r>
    </w:p>
    <w:p w14:paraId="425C73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forms;</w:t>
      </w:r>
      <w:proofErr w:type="gramEnd"/>
    </w:p>
    <w:p w14:paraId="6FC6709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ADA8B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D2C591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9619B0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4084F15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classification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72BB7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73333C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classification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0F955E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classification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as $selected) {</w:t>
      </w:r>
    </w:p>
    <w:p w14:paraId="70536E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$classification[] =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lected;</w:t>
      </w:r>
      <w:proofErr w:type="gramEnd"/>
    </w:p>
    <w:p w14:paraId="4BC909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A8552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7C336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6FBCA8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classification)){</w:t>
      </w:r>
    </w:p>
    <w:p w14:paraId="4496B6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fication;</w:t>
      </w:r>
      <w:proofErr w:type="gramEnd"/>
    </w:p>
    <w:p w14:paraId="64D106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2056A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4D96D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44E53C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Titl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4BF016C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54A616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titl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02AC8B7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title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306E4D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12A05DC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D3B6F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C38BA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759D0F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Min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1BB1BB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0C6BDF6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inPric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216554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inPric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476C1D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}</w:t>
      </w:r>
    </w:p>
    <w:p w14:paraId="19A416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6EEDAB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44AAC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FB7405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Max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442B5C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4E7D55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axPric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3957B01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axPric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740BF1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943229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6F938D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AA143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7AE29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riceRang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1F76267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</w:t>
      </w:r>
    </w:p>
    <w:p w14:paraId="12AD53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Rang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1E562F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1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explod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-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Rang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6B6F98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2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explod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-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pRange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334B765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1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lt; 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2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710806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rray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i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&gt; 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1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2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BF50C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62F0CC8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rray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i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&gt; 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2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&gt; intval($range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1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AE24DE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66D4478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78C7E1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722C9D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CA5E4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33F6A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ddTo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key) {</w:t>
      </w:r>
    </w:p>
    <w:p w14:paraId="32E5448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081F5D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_exis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key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34BFFB1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]+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;</w:t>
      </w:r>
      <w:proofErr w:type="gramEnd"/>
    </w:p>
    <w:p w14:paraId="4410629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3A429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] =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BCF84F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32DF1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4860F7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60D00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tGroup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5BEB7D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43927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manufacturer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NamesByManufacturer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FB6012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manufacturers as $key =&gt; $value) {</w:t>
      </w:r>
    </w:p>
    <w:p w14:paraId="1458303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count =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63F1E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count($value)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0E7671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_exis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value[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70E965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$count +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value[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44E0B9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C3F24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1D73538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] =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unt;</w:t>
      </w:r>
      <w:proofErr w:type="gramEnd"/>
    </w:p>
    <w:p w14:paraId="6C57CBC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}</w:t>
      </w:r>
    </w:p>
    <w:p w14:paraId="7F31E0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7749F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00607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Gam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) {</w:t>
      </w:r>
    </w:p>
    <w:p w14:paraId="525A43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title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Titl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BE96B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minPrice = (isset(getPriceRange()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i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? getPriceRange()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i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: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4CD99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maxPrice = (isset(getPriceRange()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? getPriceRange()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ma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: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E7AAD2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genre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351FF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platform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BBBD4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classification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FDB21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filtered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4AABD5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52E460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games as $selected) {</w:t>
      </w:r>
    </w:p>
    <w:p w14:paraId="0B40BC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Title</w:t>
      </w:r>
    </w:p>
    <w:p w14:paraId="4D922B4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title)) {</w:t>
      </w:r>
    </w:p>
    <w:p w14:paraId="7B944A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is_numeric(strpos(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titl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title))) {</w:t>
      </w:r>
    </w:p>
    <w:p w14:paraId="030CDAB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F2EA6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5BC85C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309CF3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Min Price</w:t>
      </w:r>
    </w:p>
    <w:p w14:paraId="103FC6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in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79C0F71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pric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&lt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in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AD486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63B7F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3862B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7D3452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</w:p>
    <w:p w14:paraId="5B3C36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Max Price</w:t>
      </w:r>
    </w:p>
    <w:p w14:paraId="2FF28A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x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06BD30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price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&gt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xPri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2FF91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16FE73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D0550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FE2384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Genre</w:t>
      </w:r>
    </w:p>
    <w:p w14:paraId="3495B29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genres)) {</w:t>
      </w:r>
    </w:p>
    <w:p w14:paraId="6DF036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3564E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genres as $key) {</w:t>
      </w:r>
    </w:p>
    <w:p w14:paraId="110458F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key == 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6ED50D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E65CDA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28F8D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782348F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CB442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$found) {</w:t>
      </w:r>
    </w:p>
    <w:p w14:paraId="2A6B80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9348D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02DA50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22201D9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51ADD1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Platform</w:t>
      </w:r>
    </w:p>
    <w:p w14:paraId="32A011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platforms)) {</w:t>
      </w:r>
    </w:p>
    <w:p w14:paraId="41D973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E3280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s as $platform) {</w:t>
      </w:r>
    </w:p>
    <w:p w14:paraId="028402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platform as $key) {</w:t>
      </w:r>
    </w:p>
    <w:p w14:paraId="1D5274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key === 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7F52A54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09C82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F4232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}</w:t>
      </w:r>
    </w:p>
    <w:p w14:paraId="199F11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067248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69610D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</w:p>
    <w:p w14:paraId="4B3EF8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$found) {</w:t>
      </w:r>
    </w:p>
    <w:p w14:paraId="49BEF1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D3EC3D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2BED0D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021C51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</w:p>
    <w:p w14:paraId="6A92B4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lassification</w:t>
      </w:r>
    </w:p>
    <w:p w14:paraId="191DFF5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classifications)) {</w:t>
      </w:r>
    </w:p>
    <w:p w14:paraId="2ED8B4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A99DF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classifications as $classification) {</w:t>
      </w:r>
    </w:p>
    <w:p w14:paraId="0C0F82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classification === $selected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4A0B044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3B02DF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8DF9D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75A6D9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1CE1B6F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$found) {</w:t>
      </w:r>
    </w:p>
    <w:p w14:paraId="1A35FE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ontin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460E38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3405E74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18710F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</w:p>
    <w:p w14:paraId="15A3DD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filtered[] =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lected;</w:t>
      </w:r>
      <w:proofErr w:type="gramEnd"/>
    </w:p>
    <w:p w14:paraId="4A85BE6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7E5CE6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ed;</w:t>
      </w:r>
      <w:proofErr w:type="gramEnd"/>
    </w:p>
    <w:p w14:paraId="162B471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5530DC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game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oadGamesFromDB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E437B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genre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DD78EE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classification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192460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$card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oadGam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Gam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ames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3955C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tGroup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3FDF7D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711937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F82D2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!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OC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8E428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an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en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3E5DCC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e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452978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met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hars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TF-8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F8AFC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met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iewpor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width=device-width, initial-scale=1.0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21766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in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hortcut ic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6B2BD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in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r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tyleshee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yp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/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ss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tyle.css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227C9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it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ame Stor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itle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7B6FA1E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ead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04A3B2A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ody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70880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clud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header.html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C36FA0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div id=\"searchArea\" class=\"searchArea\"&gt;&lt;form id=\"form1\" style=\"margin-left: 0.5em; padding-bottom: 7em\"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2421DF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TextInput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ame 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Inpu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ame 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hr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4278505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 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</w:t>
      </w:r>
    </w:p>
    <w:p w14:paraId="1CAE20E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NumberRang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$0-$20"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*/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0-2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0-2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(isset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0-2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.</w:t>
      </w:r>
    </w:p>
    <w:p w14:paraId="5F30D9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NumberRang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$21-$40"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*/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21-4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21-4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(isset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21-4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.</w:t>
      </w:r>
    </w:p>
    <w:p w14:paraId="70148A9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NumberRang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$41-$60"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*/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41-6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41-6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(isset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41-6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.</w:t>
      </w:r>
    </w:p>
    <w:p w14:paraId="5F16B3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NumberRang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$61-$80"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*/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61-8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61-8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(isset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61-8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.</w:t>
      </w:r>
    </w:p>
    <w:p w14:paraId="04DFEA0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createNumberRang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$81-$100"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*/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81-10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81-10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(isset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amp;&amp;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ang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81-100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;</w:t>
      </w:r>
    </w:p>
    <w:p w14:paraId="1D2266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h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B7102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Platform</w:t>
      </w:r>
    </w:p>
    <w:p w14:paraId="48F2DA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7AB59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 &amp;&amp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</w:t>
      </w:r>
    </w:p>
    <w:p w14:paraId="73A6F93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createGroupedCheckboxes(getManufacturers($conn)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filterCount,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7B4DF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</w:p>
    <w:p w14:paraId="20F49D3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createGroupedCheckboxes(getManufacturers($conn)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filterCount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3407D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3C102A8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h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33B5E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Genres</w:t>
      </w:r>
    </w:p>
    <w:p w14:paraId="27B639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reateLabe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4D0E61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nr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Genr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D18CF1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2BCC5B3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nr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s $key) {</w:t>
      </w:r>
    </w:p>
    <w:p w14:paraId="59D38AD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count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(0)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381653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614E16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genres)) {</w:t>
      </w:r>
    </w:p>
    <w:p w14:paraId="5A17C78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count($genres)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5D4EEFE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genres[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3855FA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56CB1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5D5D0B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36B577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6AB303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7096AE2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_exis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5FA50F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count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(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)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5A4309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}</w:t>
      </w:r>
    </w:p>
    <w:p w14:paraId="58C23F8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createCheckboxInput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ount,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found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F0B361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5C27F93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h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4905E1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lassification</w:t>
      </w:r>
    </w:p>
    <w:p w14:paraId="317576A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createLabel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b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2560BF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Get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A168D2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eac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bclassificatio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as $key) {</w:t>
      </w:r>
    </w:p>
    <w:p w14:paraId="0E32CDE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count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(0)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E118CC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25380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classifications)) {</w:t>
      </w:r>
    </w:p>
    <w:p w14:paraId="287C05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count($classifications);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38DA90E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classifications[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{</w:t>
      </w:r>
    </w:p>
    <w:p w14:paraId="33F5A4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$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1C1AB6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DD9DD2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}</w:t>
      </w:r>
    </w:p>
    <w:p w14:paraId="1A05B3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67D647F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2294FB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_exis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4871B2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count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(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Coun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)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4CD67F8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BE70A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string .= createCheckboxInput(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.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 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. $count,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ke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itial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[]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found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98C990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1D7077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hr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146585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&lt;input class="button" type="submit" value="Search" style="width: -webkit-fill-available;margin-right: 0.5em;height: 2em;"/&gt;&lt;br&gt;</w:t>
      </w:r>
    </w:p>
    <w:p w14:paraId="22B7E1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&lt;div style=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gt;</w:t>
      </w:r>
    </w:p>
    <w:p w14:paraId="03648A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    &lt;button type="button" class="button" onclick="clearForm(this.form.id);"&gt;Clear&lt;/button&gt;</w:t>
      </w:r>
    </w:p>
    <w:p w14:paraId="432EFFD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   &lt;/div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D1AD6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string .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lt;/form&gt;&lt;/div&gt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9A285E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;</w:t>
      </w:r>
      <w:proofErr w:type="gramEnd"/>
    </w:p>
    <w:p w14:paraId="3AF692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2061238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499DF3D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ty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ext-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align:</w:t>
      </w:r>
      <w:proofErr w:type="gram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4BA0AF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viewArea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as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viewArea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6E8A577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echo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ards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</w:t>
      </w:r>
      <w:proofErr w:type="gramEnd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gt;</w:t>
      </w:r>
    </w:p>
    <w:p w14:paraId="4C4947F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259C3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v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8BCC5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ote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CEE47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crip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sr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cript.js"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cript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C2E6B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oter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3BE311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ody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112B95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lt;/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html</w:t>
      </w:r>
      <w:r w:rsidRPr="0025386D">
        <w:rPr>
          <w:rFonts w:ascii="Consolas" w:eastAsia="Times New Roman" w:hAnsi="Consolas" w:cs="Times New Roman"/>
          <w:color w:val="808080"/>
          <w:sz w:val="21"/>
          <w:szCs w:val="21"/>
          <w:lang w:eastAsia="en-AU"/>
        </w:rPr>
        <w:t>&gt;</w:t>
      </w:r>
    </w:p>
    <w:p w14:paraId="501B471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8733C2B" w14:textId="41837E12" w:rsidR="0025386D" w:rsidRDefault="0025386D">
      <w:r>
        <w:br w:type="page"/>
      </w:r>
    </w:p>
    <w:p w14:paraId="6C885945" w14:textId="55F59EE2" w:rsidR="0025386D" w:rsidRDefault="0025386D">
      <w:proofErr w:type="spellStart"/>
      <w:r>
        <w:lastRenderedPageBreak/>
        <w:t>modifyData.php</w:t>
      </w:r>
      <w:proofErr w:type="spellEnd"/>
    </w:p>
    <w:p w14:paraId="66F8EBE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&lt;?php</w:t>
      </w:r>
    </w:p>
    <w:p w14:paraId="767F16B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quire_onc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binteraction.php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49873B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79BA3D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POST)) {</w:t>
      </w:r>
    </w:p>
    <w:p w14:paraId="58E88A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POS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dat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C18263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Arra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POS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ata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57E70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)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!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EB6A51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has errors</w:t>
      </w:r>
    </w:p>
    <w:p w14:paraId="0FE885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nt_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65EFB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64E8E94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all clear</w:t>
      </w:r>
    </w:p>
    <w:p w14:paraId="564AC1D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$_POS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0CFBBF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0F651B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74AA37A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POS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let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41257E1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POS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6625D2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69D124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empty($_GET)) {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DEBUGING</w:t>
      </w:r>
    </w:p>
    <w:p w14:paraId="22D3684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pdat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354BC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Arra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ata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4D7BC0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_key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)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!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355175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has errors</w:t>
      </w:r>
    </w:p>
    <w:p w14:paraId="526CF9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rint_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9BE234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E5CAE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all clear</w:t>
      </w:r>
    </w:p>
    <w:p w14:paraId="54982A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6CA3388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CBB9C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45EB4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elet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03417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_GET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964C6E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A2F77D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A1455FA" w14:textId="77777777" w:rsidR="0025386D" w:rsidRPr="0025386D" w:rsidRDefault="0025386D" w:rsidP="0025386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9335B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Arra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) {</w:t>
      </w:r>
    </w:p>
    <w:p w14:paraId="425749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array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9A7EFD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AA851B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le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 &lt;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165387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]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ame Title cannot be empty.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D8A2DB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90925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EFF76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meric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) {</w:t>
      </w:r>
    </w:p>
    <w:p w14:paraId="396611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]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 must be a number.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BC914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C1F515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8810F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sprintf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%.2f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floatval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A4B4C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5C8B70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02253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6FF955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]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valid Genre.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53E8A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D110D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24C82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nre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C48140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434CD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Platform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8C4034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52BD831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]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valid Platform.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5A14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9D8AB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682EDE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lat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9194C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0AA2539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Classification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06CB8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_NU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35E12E7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]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valid Classification.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ABF9E7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error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42DEC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30C5A5D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ass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978BB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17BAD1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error)</w:t>
      </w:r>
    </w:p>
    <w:p w14:paraId="74F7E5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rrorlo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533AD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</w:p>
    <w:p w14:paraId="0A9552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rray;</w:t>
      </w:r>
      <w:proofErr w:type="gramEnd"/>
    </w:p>
    <w:p w14:paraId="1D999A7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8C6C1E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C0AC2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array) {</w:t>
      </w:r>
    </w:p>
    <w:p w14:paraId="73CE7F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540275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UPDAT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ames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ET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title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, price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, genre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, platform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, classification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ID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D5693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nn-&gt;prepare($query)) {</w:t>
      </w:r>
    </w:p>
    <w:p w14:paraId="7D6445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sult = $stmt-&gt;bind_param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diiii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itl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ric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genr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atform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lassifica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, $array[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d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);</w:t>
      </w:r>
    </w:p>
    <w:p w14:paraId="0AB9D14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==$result ) {</w:t>
      </w:r>
    </w:p>
    <w:p w14:paraId="159E444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() failed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3ADDC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FFA18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xecute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879790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==$result ) {</w:t>
      </w:r>
    </w:p>
    <w:p w14:paraId="1724AD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execute() failed: 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rror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5331EA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52B7D1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06A39B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7634E5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6670F5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1AC387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globa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$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nn;</w:t>
      </w:r>
      <w:proofErr w:type="gramEnd"/>
    </w:p>
    <w:p w14:paraId="5A31CA4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$query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LET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games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ERE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g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 ?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32A20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$conn-&gt;prepare($query)) {</w:t>
      </w:r>
    </w:p>
    <w:p w14:paraId="4228ABC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D531E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==$result ) {</w:t>
      </w:r>
    </w:p>
    <w:p w14:paraId="68C9D8F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bind_param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() failed'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294EEC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698C5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$result = 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xecute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DD004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===$result ) {</w:t>
      </w:r>
    </w:p>
    <w:p w14:paraId="604A21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i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execute() failed: 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$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m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-&gt;error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6EAAA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43A0D1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B932F9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8957D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A0B32A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AA1F0B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?&gt;</w:t>
      </w:r>
    </w:p>
    <w:p w14:paraId="4ADD3338" w14:textId="619BF54B" w:rsidR="0025386D" w:rsidRDefault="0025386D"/>
    <w:p w14:paraId="371E1829" w14:textId="6A8D5B72" w:rsidR="0025386D" w:rsidRDefault="0025386D">
      <w:r>
        <w:t>Script.js</w:t>
      </w:r>
    </w:p>
    <w:p w14:paraId="0AD076B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[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7A66BD7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27E810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learForm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orm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{</w:t>
      </w:r>
    </w:p>
    <w:p w14:paraId="5A28AF7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form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ocument.getElement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orm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5DFBA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30947E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[...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orm.elemen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.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orEac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(input)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=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61846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0C5877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valu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!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8EF499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onsole.log(input.id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);</w:t>
      </w:r>
      <w:proofErr w:type="gramEnd"/>
    </w:p>
    <w:p w14:paraId="4EE813B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ocument.getElement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input.id).value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849C4E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01138E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umber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65B751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valu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!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ull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DA6F86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console.log(input.id</w:t>
      </w:r>
      <w:proofErr w:type="gramStart"/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);</w:t>
      </w:r>
      <w:proofErr w:type="gramEnd"/>
    </w:p>
    <w:p w14:paraId="699443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ocument.getElement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input.id).value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7F1A5D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0C74D6F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heckbox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7968A1A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check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E0EFD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adio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019620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.check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8D33AB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A80DF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);</w:t>
      </w:r>
    </w:p>
    <w:p w14:paraId="6D1069E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9BB75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7A2D37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C97A3E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eck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RowInclud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40785B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RowInclud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4682F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BEF7CA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changedEntries.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ength-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7D8CE9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 ==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1F167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foun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51AF08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           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58B7DD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436827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0DC33D9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!found) {</w:t>
      </w:r>
    </w:p>
    <w:p w14:paraId="161FC2F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.pus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B87858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79195E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D48A77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filtered = changedEntries.filter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lue){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value !== rowID;}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74E0DE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ltered;</w:t>
      </w:r>
      <w:proofErr w:type="gramEnd"/>
    </w:p>
    <w:p w14:paraId="1877FF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E9E489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953F4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button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ocument.getElementsByClassNam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button all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4DB2A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gt;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70CCF2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buttons[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.disabled) {</w:t>
      </w:r>
    </w:p>
    <w:p w14:paraId="0172E6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ttons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3009465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buttons[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.disable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EDBF4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0740FFF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3A7FD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3EA755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ttons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3489C54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buttons[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.disabled = </w:t>
      </w:r>
      <w:proofErr w:type="gramStart"/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4624AC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9DC66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75BCA4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76BA7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808FC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RowDat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3BC256D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Dat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ocument.getElementBy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.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ildren;</w:t>
      </w:r>
      <w:proofErr w:type="gramEnd"/>
    </w:p>
    <w:p w14:paraId="298AD2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nfo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[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  <w:proofErr w:type="gramEnd"/>
    </w:p>
    <w:p w14:paraId="4DAAC7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&lt; rowData.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ength-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++) {</w:t>
      </w:r>
    </w:p>
    <w:p w14:paraId="2BC577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nerElemen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Dat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.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ildren;</w:t>
      </w:r>
      <w:proofErr w:type="gramEnd"/>
    </w:p>
    <w:p w14:paraId="51980B8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x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x &l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nerElements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x++) {</w:t>
      </w:r>
    </w:p>
    <w:p w14:paraId="50FF41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nerElement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[x].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hasAttribut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 {</w:t>
      </w:r>
    </w:p>
    <w:p w14:paraId="6B75A88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rowInfo[innerElements[x].getAttribut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am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] = innerElements[x].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nerHTML;</w:t>
      </w:r>
      <w:proofErr w:type="gramEnd"/>
    </w:p>
    <w:p w14:paraId="1BCF43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950B9D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28F632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7F0479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27F616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nfo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6D9B9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9BF2F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68CA4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C9730E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data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getRowDat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F3C11D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tring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ildHTTPquer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data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2E86467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e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MLHttpReques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04A34B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ope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OS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odifyData.php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9D664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sponse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0D45F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xhttp.setRequestHeader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ntent-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pplication/x-www-form-urlencoded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E649C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sen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=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update&amp;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=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amp;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string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4DEF4C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onlo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) {</w:t>
      </w:r>
    </w:p>
    <w:p w14:paraId="78614D8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adyStat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DON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47E75E8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statu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0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1223177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/ If successful response</w:t>
      </w:r>
    </w:p>
    <w:p w14:paraId="6748450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console.log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sponse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A8D60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7CB946F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6AE40D8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;</w:t>
      </w:r>
    </w:p>
    <w:p w14:paraId="49E7DCD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F110EF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C78A75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BB7E37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489DE43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e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MLHttpRequest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C48A3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ope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OST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modifyData.php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39C4251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sponseTyp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ext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4D0A7D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xhttp.setRequestHeader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ntent-type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pplication/x-www-form-urlencoded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3C4E3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sen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ype=</w:t>
      </w:r>
      <w:proofErr w:type="spell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delete&amp;rowID</w:t>
      </w:r>
      <w:proofErr w:type="spellEnd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=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rowID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36384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onlo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) {</w:t>
      </w:r>
    </w:p>
    <w:p w14:paraId="4BE638A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adyStat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DON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A17CA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statu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=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0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5DB5634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    console.log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http.response</w:t>
      </w:r>
      <w:proofErr w:type="spellEnd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2AE05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    }</w:t>
      </w:r>
    </w:p>
    <w:p w14:paraId="3924BB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}</w:t>
      </w:r>
    </w:p>
    <w:p w14:paraId="51405F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;</w:t>
      </w:r>
    </w:p>
    <w:p w14:paraId="2DA3071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25349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03A9F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A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53FCA7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.forEac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element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=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EBD605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upda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element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226151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);</w:t>
      </w:r>
    </w:p>
    <w:p w14:paraId="6A04F11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AA3083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B7E99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A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 {</w:t>
      </w:r>
    </w:p>
    <w:p w14:paraId="02E0BC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hangedEntries.forEac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element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=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2BE7D9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eleteRow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element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0E3E6B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);</w:t>
      </w:r>
    </w:p>
    <w:p w14:paraId="2217C0F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45199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9691D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uildHTTPquer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array) {</w:t>
      </w:r>
    </w:p>
    <w:p w14:paraId="6098D8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tring 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2BD0E6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keys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Object.key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array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9DF8AE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keys.forEac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element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=&gt;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FE0537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string +=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ata[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element +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]=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+ array[element] +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amp;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BEF32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);</w:t>
      </w:r>
    </w:p>
    <w:p w14:paraId="626F82C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string =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.substring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tring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-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AF7EE3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encodeURI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string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479C3F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E5F9F7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5747B2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lectAll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ivI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lect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60A678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inputs = document.getElementById(divID +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election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.getElementsByTagName(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put"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D63794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1C3039D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(</w:t>
      </w: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index =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index &lt; </w:t>
      </w:r>
      <w:proofErr w:type="spell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nputs.leng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 index++) {</w:t>
      </w:r>
    </w:p>
    <w:p w14:paraId="0127A4A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  inputs[index].checked = 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isSelect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8E37ED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7A84F8F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BFA078B" w14:textId="5A4FBCEC" w:rsidR="0025386D" w:rsidRDefault="0025386D"/>
    <w:p w14:paraId="400F958E" w14:textId="31F59BBC" w:rsidR="0025386D" w:rsidRDefault="0025386D">
      <w:r>
        <w:t>Style.css</w:t>
      </w:r>
    </w:p>
    <w:p w14:paraId="62AADCC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bod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FE524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/* padding-bottom: 6em; */</w:t>
      </w:r>
    </w:p>
    <w:p w14:paraId="24BDAF6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ont-famil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Segoe UI'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Tahoma, Geneva, Verdana, sans-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rif;</w:t>
      </w:r>
      <w:proofErr w:type="gramEnd"/>
    </w:p>
    <w:p w14:paraId="1BFF14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-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hidden;</w:t>
      </w:r>
      <w:proofErr w:type="gramEnd"/>
    </w:p>
    <w:p w14:paraId="23C080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B1470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A3410F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searchAre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A7BA55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to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8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48259F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-0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7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7C11E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adding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6BD392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3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446364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ackground-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lo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#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1f1f1;</w:t>
      </w:r>
      <w:proofErr w:type="gramEnd"/>
    </w:p>
    <w:p w14:paraId="149E1D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osi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10DD0A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eigh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AE92A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uto;</w:t>
      </w:r>
      <w:proofErr w:type="gramEnd"/>
    </w:p>
    <w:p w14:paraId="2E1D5F7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7E4E8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3BED30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viewAre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AB32E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adding-to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70DC4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6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628A3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01A72A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1ADC46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extarea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254FC7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utlin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one;</w:t>
      </w:r>
      <w:proofErr w:type="gramEnd"/>
    </w:p>
    <w:p w14:paraId="2167116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uto;</w:t>
      </w:r>
      <w:proofErr w:type="gramEnd"/>
    </w:p>
    <w:p w14:paraId="0A14294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27FBE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9C34D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row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4808F4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lex;</w:t>
      </w:r>
      <w:proofErr w:type="gramEnd"/>
    </w:p>
    <w:p w14:paraId="23063D1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justify-conten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16347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righ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-10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8BE65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-10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B4FF81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5EE4E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2576E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cardCar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F3D0D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ext-alig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ente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43ECB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5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81EF8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x-width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5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2733412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.25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45815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olid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722C1B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radius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12B4C8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5243E8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A7E6B5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hea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EE90D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ackground-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lo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spellStart"/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orestgreen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DBE5F3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osi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6B58AC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o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3E2A3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8A392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62E169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adding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126407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3837D8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6747B2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butt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DA4E3A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urso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pointe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9BE53C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5A02E5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D1F8D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E80D7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priceFields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FC7DD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17FC8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E4BFC6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41F8A4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um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908E9B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ext-alig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eft;</w:t>
      </w:r>
      <w:proofErr w:type="gramEnd"/>
    </w:p>
    <w:p w14:paraId="55FA4B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floa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left;</w:t>
      </w:r>
      <w:proofErr w:type="gramEnd"/>
    </w:p>
    <w:p w14:paraId="7E34EE0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auto;</w:t>
      </w:r>
      <w:proofErr w:type="gramEnd"/>
    </w:p>
    <w:p w14:paraId="4F9D65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rgin-lef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44244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D41630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081EA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gram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row::</w:t>
      </w:r>
      <w:proofErr w:type="gramEnd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aft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2FDBA8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x-width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5AE904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25386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86795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able;</w:t>
      </w:r>
      <w:proofErr w:type="gramEnd"/>
    </w:p>
    <w:p w14:paraId="78E469E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lea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oth;</w:t>
      </w:r>
      <w:proofErr w:type="gramEnd"/>
    </w:p>
    <w:p w14:paraId="6DC08F8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F4EED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1EEE8E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homeLink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2569361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lo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504DD4B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ext-decoratio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none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4E67D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95805E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0E779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homeLink:visite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3B22D87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</w:t>
      </w:r>
      <w:proofErr w:type="spell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lor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42D7867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14DEA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52D12D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@media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creen and (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x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0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D37E11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umn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3C2672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3FB0C9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311DFDA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36644DDE" w14:textId="6697D2FE" w:rsidR="0025386D" w:rsidRDefault="0025386D"/>
    <w:p w14:paraId="7F1929F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ab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36CCAB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FA8C4D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8942C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76C73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e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6922D5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able;</w:t>
      </w:r>
      <w:proofErr w:type="gramEnd"/>
    </w:p>
    <w:p w14:paraId="40E2672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0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89C295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able-layo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29EBF21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collap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llapse;</w:t>
      </w:r>
      <w:proofErr w:type="gramEnd"/>
    </w:p>
    <w:p w14:paraId="5BB20D6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8B90E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E5E9B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E75676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ock;</w:t>
      </w:r>
      <w:proofErr w:type="gramEnd"/>
    </w:p>
    <w:p w14:paraId="190D56E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-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hidden;</w:t>
      </w:r>
      <w:proofErr w:type="gramEnd"/>
    </w:p>
    <w:p w14:paraId="2FCCA0E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-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croll;</w:t>
      </w:r>
      <w:proofErr w:type="gramEnd"/>
    </w:p>
    <w:p w14:paraId="5844CF5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able-layo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62D279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x-height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3F7C74A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494B3F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7C9D20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48ACCE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olid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2BE29D1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FB174E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5DE1A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49D52E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botto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olid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52817B5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C65D7A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A0FF99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1E6E55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to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1F9A3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0F8F49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9CC27F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5826D44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4AB66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E898A6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D90970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EFF6F3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385A723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0DD5F2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79868E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CFE65C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69357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D82BD5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BA7AF5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AFD8D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C18B7F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4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B553D0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013941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A24AF6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C6946E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DD2C36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5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99ED69B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D9BB4C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.5em</w:t>
      </w:r>
    </w:p>
    <w:p w14:paraId="597300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2BDA75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6E2F69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6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C1B34D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AC797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605C01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9863B61" w14:textId="03152661" w:rsidR="0025386D" w:rsidRDefault="0025386D"/>
    <w:p w14:paraId="5D6E14FA" w14:textId="4AC24CCE" w:rsidR="0025386D" w:rsidRDefault="0025386D">
      <w:r>
        <w:t>Table.css</w:t>
      </w:r>
    </w:p>
    <w:p w14:paraId="64FFA86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abl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3EECD22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%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E464436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08B387A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A673EA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ead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5DB364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able;</w:t>
      </w:r>
      <w:proofErr w:type="gramEnd"/>
    </w:p>
    <w:p w14:paraId="15BD2E3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0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5A1A15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able-layo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74B8098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collapse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collapse;</w:t>
      </w:r>
      <w:proofErr w:type="gramEnd"/>
    </w:p>
    <w:p w14:paraId="5353833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5DD03A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AE327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body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7691B7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ispla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ock;</w:t>
      </w:r>
      <w:proofErr w:type="gramEnd"/>
    </w:p>
    <w:p w14:paraId="6650269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-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hidden;</w:t>
      </w:r>
      <w:proofErr w:type="gramEnd"/>
    </w:p>
    <w:p w14:paraId="2BE5075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overflow-y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croll;</w:t>
      </w:r>
      <w:proofErr w:type="gramEnd"/>
    </w:p>
    <w:p w14:paraId="0C58171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table-layout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fixed;</w:t>
      </w:r>
      <w:proofErr w:type="gramEnd"/>
    </w:p>
    <w:p w14:paraId="2A7B59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ax-height</w:t>
      </w:r>
      <w:proofErr w:type="gram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5937864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226AC4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0AB136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E133AF2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olid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62C90D0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606ECA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2B2050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proofErr w:type="spellStart"/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h</w:t>
      </w:r>
      <w:proofErr w:type="spellEnd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6277E47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botto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solid </w:t>
      </w:r>
      <w:proofErr w:type="gramStart"/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black;</w:t>
      </w:r>
      <w:proofErr w:type="gramEnd"/>
    </w:p>
    <w:p w14:paraId="2C856E6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}</w:t>
      </w:r>
    </w:p>
    <w:p w14:paraId="15E9E50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902FA9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td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253E7D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-top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37F2086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B396DC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5361A2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1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7962B5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709E5B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01BED5B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11A338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536F47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2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184E76B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52C33E1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5BCEEE7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C9F401F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3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46BA68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60E04489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6B21E4E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4A414457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4E7ABA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4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06B1DF2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0CB4DD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276D793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6438F68C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8573205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5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4426EFDD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min-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4CCC97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6.5em</w:t>
      </w:r>
    </w:p>
    <w:p w14:paraId="5F5A1F2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F698F68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FAF4EC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7BA7D"/>
          <w:sz w:val="21"/>
          <w:szCs w:val="21"/>
          <w:lang w:eastAsia="en-AU"/>
        </w:rPr>
        <w:t>.col6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{</w:t>
      </w:r>
    </w:p>
    <w:p w14:paraId="736D81B4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border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px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4B15C1B0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25386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dth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</w:t>
      </w:r>
      <w:proofErr w:type="gramStart"/>
      <w:r w:rsidRPr="0025386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em</w:t>
      </w: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1CB45AFA" w14:textId="77777777" w:rsidR="0025386D" w:rsidRPr="0025386D" w:rsidRDefault="0025386D" w:rsidP="002538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25386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B0953EE" w14:textId="77777777" w:rsidR="0025386D" w:rsidRDefault="0025386D"/>
    <w:sectPr w:rsidR="002538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gUCS1NLMzMTQwMDSyUdpeDU4uLM/DyQAsNaACA2dx8sAAAA"/>
  </w:docVars>
  <w:rsids>
    <w:rsidRoot w:val="0025386D"/>
    <w:rsid w:val="0025386D"/>
    <w:rsid w:val="0096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7A92B"/>
  <w15:chartTrackingRefBased/>
  <w15:docId w15:val="{E99DAC98-3093-414F-A9CF-ACB1C92DF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253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5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6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2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5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3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0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5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1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8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7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7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3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5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4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3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5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4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7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6606</Words>
  <Characters>37659</Characters>
  <Application>Microsoft Office Word</Application>
  <DocSecurity>0</DocSecurity>
  <Lines>313</Lines>
  <Paragraphs>88</Paragraphs>
  <ScaleCrop>false</ScaleCrop>
  <Company/>
  <LinksUpToDate>false</LinksUpToDate>
  <CharactersWithSpaces>4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Lynch</dc:creator>
  <cp:keywords/>
  <dc:description/>
  <cp:lastModifiedBy>Luke Lynch</cp:lastModifiedBy>
  <cp:revision>1</cp:revision>
  <dcterms:created xsi:type="dcterms:W3CDTF">2020-06-02T07:19:00Z</dcterms:created>
  <dcterms:modified xsi:type="dcterms:W3CDTF">2020-06-02T07:22:00Z</dcterms:modified>
</cp:coreProperties>
</file>